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758" w:rsidRPr="000B6758" w:rsidRDefault="000B6758" w:rsidP="00540D87">
      <w:pPr>
        <w:pStyle w:val="NoSpacing"/>
        <w:ind w:firstLine="708"/>
        <w:jc w:val="both"/>
        <w:rPr>
          <w:rFonts w:ascii="GHEA Grapalat" w:hAnsi="GHEA Grapalat" w:cs="Arial"/>
          <w:b/>
          <w:bCs/>
          <w:color w:val="050505"/>
          <w:sz w:val="24"/>
          <w:szCs w:val="24"/>
          <w:shd w:val="clear" w:color="auto" w:fill="FFFFFF"/>
          <w:lang w:val="hy-AM"/>
        </w:rPr>
      </w:pPr>
      <w:r w:rsidRPr="000B6758">
        <w:rPr>
          <w:rFonts w:ascii="GHEA Grapalat" w:hAnsi="GHEA Grapalat" w:cs="Calibri"/>
          <w:b/>
          <w:bCs/>
          <w:sz w:val="24"/>
          <w:szCs w:val="24"/>
          <w:lang w:val="hy-AM"/>
        </w:rPr>
        <w:t xml:space="preserve">Հաստատվել են սոցիալական նպատակներով </w:t>
      </w:r>
      <w:r w:rsidRPr="000B6758">
        <w:rPr>
          <w:rFonts w:ascii="GHEA Grapalat" w:hAnsi="GHEA Grapalat" w:cs="Sylfaen"/>
          <w:b/>
          <w:bCs/>
          <w:sz w:val="24"/>
          <w:szCs w:val="24"/>
          <w:lang w:val="hy-AM"/>
        </w:rPr>
        <w:t xml:space="preserve">որսի (սիրողական ձկնորսություն) </w:t>
      </w:r>
      <w:r w:rsidRPr="000B6758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համար նախատեսվող օգտագործման թույլատրելի չափաքանակները և որսի ժամկետները</w:t>
      </w:r>
    </w:p>
    <w:p w:rsidR="000B6758" w:rsidRDefault="000B6758" w:rsidP="00540D87">
      <w:pPr>
        <w:pStyle w:val="NoSpacing"/>
        <w:ind w:firstLine="708"/>
        <w:jc w:val="both"/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</w:pPr>
    </w:p>
    <w:p w:rsidR="00540D87" w:rsidRDefault="00540D87" w:rsidP="00540D87">
      <w:pPr>
        <w:pStyle w:val="NoSpacing"/>
        <w:ind w:firstLine="708"/>
        <w:jc w:val="both"/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</w:pPr>
      <w:r w:rsidRPr="00BC6AC5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>Հաստատվել է շ</w:t>
      </w:r>
      <w:r w:rsidRPr="000B6758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>րջակա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0B6758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>միջավայրի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0B6758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>նախարար</w:t>
      </w:r>
      <w:r w:rsidRPr="00BC6AC5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 xml:space="preserve">ի 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202</w:t>
      </w:r>
      <w:r w:rsid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4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0B6758">
        <w:rPr>
          <w:rFonts w:ascii="GHEA Grapalat" w:hAnsi="GHEA Grapalat" w:cs="Arial"/>
          <w:color w:val="050505"/>
          <w:sz w:val="24"/>
          <w:szCs w:val="24"/>
          <w:shd w:val="clear" w:color="auto" w:fill="FFFFFF"/>
          <w:lang w:val="hy-AM"/>
        </w:rPr>
        <w:t>թվականի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BC6AC5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հունվարի </w:t>
      </w:r>
      <w:r w:rsidR="0008762A"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2</w:t>
      </w:r>
      <w:r w:rsid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4</w:t>
      </w:r>
      <w:r w:rsidRPr="00BC6AC5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-ի </w:t>
      </w:r>
      <w:r w:rsidRPr="00BC6AC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«202</w:t>
      </w:r>
      <w:r w:rsidR="00D96599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4</w:t>
      </w:r>
      <w:r w:rsidRPr="00BC6AC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թվականի ընթացքում </w:t>
      </w:r>
      <w:r w:rsidRPr="00BC6AC5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Pr="00BC6AC5">
        <w:rPr>
          <w:rFonts w:ascii="GHEA Grapalat" w:hAnsi="GHEA Grapalat" w:cs="Calibri"/>
          <w:sz w:val="24"/>
          <w:szCs w:val="24"/>
          <w:lang w:val="hy-AM"/>
        </w:rPr>
        <w:t xml:space="preserve"> Հ</w:t>
      </w:r>
      <w:r w:rsidRPr="00BC6AC5">
        <w:rPr>
          <w:rFonts w:ascii="GHEA Grapalat" w:hAnsi="GHEA Grapalat" w:cs="Sylfaen"/>
          <w:sz w:val="24"/>
          <w:szCs w:val="24"/>
          <w:lang w:val="hy-AM"/>
        </w:rPr>
        <w:t>անրապետության</w:t>
      </w:r>
      <w:r w:rsidRPr="00BC6AC5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BC6AC5">
        <w:rPr>
          <w:rFonts w:ascii="GHEA Grapalat" w:hAnsi="GHEA Grapalat" w:cs="Sylfaen"/>
          <w:sz w:val="24"/>
          <w:szCs w:val="24"/>
          <w:lang w:val="hy-AM"/>
        </w:rPr>
        <w:t>ջրածածկ</w:t>
      </w:r>
      <w:r w:rsidRPr="00BC6AC5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BC6AC5">
        <w:rPr>
          <w:rFonts w:ascii="GHEA Grapalat" w:hAnsi="GHEA Grapalat" w:cs="Sylfaen"/>
          <w:sz w:val="24"/>
          <w:szCs w:val="24"/>
          <w:lang w:val="hy-AM"/>
        </w:rPr>
        <w:t>տարածքներում</w:t>
      </w:r>
      <w:r w:rsidRPr="00BC6AC5">
        <w:rPr>
          <w:rFonts w:ascii="GHEA Grapalat" w:hAnsi="GHEA Grapalat" w:cs="Calibri"/>
          <w:sz w:val="24"/>
          <w:szCs w:val="24"/>
          <w:lang w:val="hy-AM"/>
        </w:rPr>
        <w:t xml:space="preserve"> սոցիալական նպատակներով </w:t>
      </w:r>
      <w:r w:rsidRPr="00BC6AC5">
        <w:rPr>
          <w:rFonts w:ascii="GHEA Grapalat" w:hAnsi="GHEA Grapalat" w:cs="Sylfaen"/>
          <w:sz w:val="24"/>
          <w:szCs w:val="24"/>
          <w:lang w:val="hy-AM"/>
        </w:rPr>
        <w:t xml:space="preserve">որսի (սիրողական ձկնորսություն) </w:t>
      </w:r>
      <w:r w:rsidR="00D96599">
        <w:rPr>
          <w:rFonts w:ascii="GHEA Grapalat" w:hAnsi="GHEA Grapalat" w:cs="Sylfaen"/>
          <w:sz w:val="24"/>
          <w:szCs w:val="24"/>
          <w:lang w:val="hy-AM"/>
        </w:rPr>
        <w:t>կենդանիների ցանկը, դրանց</w:t>
      </w:r>
      <w:r w:rsidR="00D96599" w:rsidRPr="00D96599">
        <w:rPr>
          <w:rFonts w:ascii="Arial Unicode" w:hAnsi="Arial Unicode"/>
          <w:b/>
          <w:bCs/>
          <w:color w:val="000000"/>
          <w:sz w:val="21"/>
          <w:szCs w:val="21"/>
          <w:shd w:val="clear" w:color="auto" w:fill="FFFFFF"/>
          <w:lang w:val="hy-AM"/>
        </w:rPr>
        <w:t xml:space="preserve"> </w:t>
      </w:r>
      <w:r w:rsidRPr="00BC6AC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օգտագործման թույլատրելի չափաքանակները և որսի ժամկետները սահմանելու մասին» 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N</w:t>
      </w:r>
      <w:r w:rsidR="0008762A"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31</w:t>
      </w:r>
      <w:r w:rsidR="0008762A"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-</w:t>
      </w:r>
      <w:r w:rsidR="0008762A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Ն</w:t>
      </w:r>
      <w:r w:rsidRPr="000B6758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BC6AC5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հրամանը։</w:t>
      </w:r>
    </w:p>
    <w:p w:rsidR="000A02E2" w:rsidRPr="00BC6AC5" w:rsidRDefault="000A02E2" w:rsidP="00540D87">
      <w:pPr>
        <w:pStyle w:val="NoSpacing"/>
        <w:ind w:firstLine="708"/>
        <w:jc w:val="both"/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</w:pPr>
    </w:p>
    <w:p w:rsidR="000A02E2" w:rsidRDefault="00540D87" w:rsidP="00540D87">
      <w:pPr>
        <w:pStyle w:val="NoSpacing"/>
        <w:jc w:val="both"/>
        <w:rPr>
          <w:rFonts w:ascii="GHEA Grapalat" w:hAnsi="GHEA Grapalat"/>
          <w:sz w:val="24"/>
          <w:szCs w:val="24"/>
          <w:lang w:val="hy-AM"/>
        </w:rPr>
      </w:pPr>
      <w:r w:rsidRPr="00BC6AC5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ab/>
      </w:r>
      <w:r w:rsidR="000A02E2" w:rsidRPr="00D96599">
        <w:rPr>
          <w:rFonts w:ascii="GHEA Grapalat" w:hAnsi="GHEA Grapalat"/>
          <w:sz w:val="24"/>
          <w:szCs w:val="24"/>
          <w:lang w:val="hy-AM"/>
        </w:rPr>
        <w:t>Կենսաթոշակային տարիքի հայտատուները պետք է ներկայացնեն կենսաթոշակի վկայականը կամ</w:t>
      </w:r>
      <w:r w:rsidR="002B1110" w:rsidRPr="00D96599">
        <w:rPr>
          <w:rFonts w:ascii="GHEA Grapalat" w:hAnsi="GHEA Grapalat"/>
          <w:sz w:val="24"/>
          <w:szCs w:val="24"/>
          <w:lang w:val="hy-AM"/>
        </w:rPr>
        <w:t xml:space="preserve"> </w:t>
      </w:r>
      <w:r w:rsidR="000A02E2" w:rsidRPr="00D96599">
        <w:rPr>
          <w:rFonts w:ascii="GHEA Grapalat" w:hAnsi="GHEA Grapalat"/>
          <w:sz w:val="24"/>
          <w:szCs w:val="24"/>
          <w:lang w:val="hy-AM"/>
        </w:rPr>
        <w:t>կենսաթոշակի գրքույկը և անձնագրի պատճեն։</w:t>
      </w:r>
    </w:p>
    <w:p w:rsidR="00D96599" w:rsidRPr="00D96599" w:rsidRDefault="00D96599" w:rsidP="00540D87">
      <w:pPr>
        <w:pStyle w:val="NoSpacing"/>
        <w:jc w:val="both"/>
        <w:rPr>
          <w:rFonts w:ascii="GHEA Grapalat" w:hAnsi="GHEA Grapalat"/>
          <w:sz w:val="24"/>
          <w:szCs w:val="24"/>
          <w:lang w:val="hy-AM"/>
        </w:rPr>
      </w:pPr>
    </w:p>
    <w:p w:rsidR="000A02E2" w:rsidRPr="00D96599" w:rsidRDefault="00D96599" w:rsidP="00D96599">
      <w:pPr>
        <w:pStyle w:val="NoSpacing"/>
        <w:ind w:firstLine="708"/>
        <w:jc w:val="both"/>
        <w:rPr>
          <w:rFonts w:ascii="GHEA Grapalat" w:hAnsi="GHEA Grapalat"/>
          <w:sz w:val="24"/>
          <w:szCs w:val="24"/>
          <w:lang w:val="hy-AM"/>
        </w:rPr>
      </w:pPr>
      <w:r w:rsidRP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Կ</w:t>
      </w:r>
      <w:r w:rsidRPr="00D96599">
        <w:rPr>
          <w:rFonts w:ascii="GHEA Grapalat" w:hAnsi="GHEA Grapalat"/>
          <w:sz w:val="24"/>
          <w:szCs w:val="24"/>
          <w:lang w:val="hy-AM"/>
        </w:rPr>
        <w:t>ենսաթոշակային տարիքի հայտատուները պետք է վճարեն միայն պետական տուրք՝ կենդան</w:t>
      </w:r>
      <w:r w:rsidRP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ական աշխարհի օբյեկտների օգտագործման պայմանագրի կնքման</w:t>
      </w:r>
      <w:r w:rsidRPr="00D96599">
        <w:rPr>
          <w:rFonts w:ascii="Calibri" w:hAnsi="Calibri" w:cs="Calibri"/>
          <w:color w:val="050505"/>
          <w:sz w:val="24"/>
          <w:szCs w:val="24"/>
          <w:shd w:val="clear" w:color="auto" w:fill="FFFFFF"/>
          <w:lang w:val="hy-AM"/>
        </w:rPr>
        <w:t xml:space="preserve"> </w:t>
      </w:r>
      <w:r w:rsidRPr="00D96599"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  <w:t>համար</w:t>
      </w:r>
      <w:r w:rsidRPr="00D96599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՝ 1000 ՀՀ դրամ։</w:t>
      </w:r>
    </w:p>
    <w:p w:rsidR="000A02E2" w:rsidRDefault="000A02E2" w:rsidP="001F36FB">
      <w:pPr>
        <w:pStyle w:val="NoSpacing"/>
        <w:ind w:firstLine="708"/>
        <w:jc w:val="both"/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</w:pPr>
    </w:p>
    <w:p w:rsidR="00540D87" w:rsidRPr="00540D87" w:rsidRDefault="00540D87" w:rsidP="00540D87">
      <w:pPr>
        <w:pStyle w:val="NoSpacing"/>
        <w:jc w:val="both"/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</w:pPr>
    </w:p>
    <w:p w:rsidR="00540D87" w:rsidRDefault="00540D87" w:rsidP="00540D87">
      <w:pPr>
        <w:jc w:val="both"/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</w:pPr>
    </w:p>
    <w:p w:rsidR="00540D87" w:rsidRDefault="00540D87" w:rsidP="00540D87">
      <w:pPr>
        <w:jc w:val="both"/>
        <w:rPr>
          <w:rFonts w:ascii="GHEA Grapalat" w:hAnsi="GHEA Grapalat" w:cs="Segoe UI Historic"/>
          <w:color w:val="050505"/>
          <w:sz w:val="24"/>
          <w:szCs w:val="24"/>
          <w:shd w:val="clear" w:color="auto" w:fill="FFFFFF"/>
          <w:lang w:val="hy-AM"/>
        </w:rPr>
      </w:pPr>
    </w:p>
    <w:sectPr w:rsidR="00540D87" w:rsidSect="00097729">
      <w:pgSz w:w="11906" w:h="16838"/>
      <w:pgMar w:top="1134" w:right="99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Armenian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 Historic">
    <w:charset w:val="00"/>
    <w:family w:val="swiss"/>
    <w:pitch w:val="variable"/>
    <w:sig w:usb0="800001EF" w:usb1="02000002" w:usb2="0060C080" w:usb3="00000000" w:csb0="00000001" w:csb1="00000000"/>
  </w:font>
  <w:font w:name="Arial Unicode">
    <w:altName w:val="Arial"/>
    <w:panose1 w:val="020B0604020202020204"/>
    <w:charset w:val="CC"/>
    <w:family w:val="swiss"/>
    <w:pitch w:val="variable"/>
    <w:sig w:usb0="00000001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375CF1"/>
    <w:multiLevelType w:val="hybridMultilevel"/>
    <w:tmpl w:val="83BAD8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5E1B38"/>
    <w:multiLevelType w:val="hybridMultilevel"/>
    <w:tmpl w:val="A20E62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387F08"/>
    <w:multiLevelType w:val="multilevel"/>
    <w:tmpl w:val="0D468926"/>
    <w:lvl w:ilvl="0">
      <w:start w:val="1"/>
      <w:numFmt w:val="decimal"/>
      <w:lvlText w:val="%1."/>
      <w:lvlJc w:val="left"/>
      <w:rPr>
        <w:rFonts w:ascii="GHEA Grapalat" w:eastAsia="Calibri" w:hAnsi="GHEA Grapalat" w:cs="Calibr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A1776DE"/>
    <w:multiLevelType w:val="hybridMultilevel"/>
    <w:tmpl w:val="0724629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615D6B5E"/>
    <w:multiLevelType w:val="hybridMultilevel"/>
    <w:tmpl w:val="6938F4DA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QyMLW0NDSwMDcwNjFR0lEKTi0uzszPAykwrgUAoApsiCwAAAA="/>
  </w:docVars>
  <w:rsids>
    <w:rsidRoot w:val="00CC0A72"/>
    <w:rsid w:val="00037A8B"/>
    <w:rsid w:val="0004315F"/>
    <w:rsid w:val="000655ED"/>
    <w:rsid w:val="0008762A"/>
    <w:rsid w:val="00097729"/>
    <w:rsid w:val="000A02E2"/>
    <w:rsid w:val="000B4627"/>
    <w:rsid w:val="000B6758"/>
    <w:rsid w:val="00127199"/>
    <w:rsid w:val="00167567"/>
    <w:rsid w:val="00197C44"/>
    <w:rsid w:val="001B7349"/>
    <w:rsid w:val="001F36FB"/>
    <w:rsid w:val="00211E28"/>
    <w:rsid w:val="00270B59"/>
    <w:rsid w:val="00283EC0"/>
    <w:rsid w:val="002B1110"/>
    <w:rsid w:val="00317667"/>
    <w:rsid w:val="0034443E"/>
    <w:rsid w:val="00346044"/>
    <w:rsid w:val="00373405"/>
    <w:rsid w:val="003A3764"/>
    <w:rsid w:val="003F6B6C"/>
    <w:rsid w:val="00401F37"/>
    <w:rsid w:val="0042131A"/>
    <w:rsid w:val="00475AE0"/>
    <w:rsid w:val="004940FF"/>
    <w:rsid w:val="004F144B"/>
    <w:rsid w:val="00504F94"/>
    <w:rsid w:val="005340E0"/>
    <w:rsid w:val="00540D87"/>
    <w:rsid w:val="00562B53"/>
    <w:rsid w:val="00586E16"/>
    <w:rsid w:val="005C5151"/>
    <w:rsid w:val="00616E90"/>
    <w:rsid w:val="00621488"/>
    <w:rsid w:val="00671D74"/>
    <w:rsid w:val="00697408"/>
    <w:rsid w:val="006D59B0"/>
    <w:rsid w:val="006E2984"/>
    <w:rsid w:val="00701F7A"/>
    <w:rsid w:val="00732C1F"/>
    <w:rsid w:val="00766BC4"/>
    <w:rsid w:val="00796EB5"/>
    <w:rsid w:val="00854C35"/>
    <w:rsid w:val="008617A5"/>
    <w:rsid w:val="008B700B"/>
    <w:rsid w:val="008C0B38"/>
    <w:rsid w:val="00941051"/>
    <w:rsid w:val="00955280"/>
    <w:rsid w:val="009E1E34"/>
    <w:rsid w:val="009E4275"/>
    <w:rsid w:val="009F5E83"/>
    <w:rsid w:val="00A0316A"/>
    <w:rsid w:val="00A53102"/>
    <w:rsid w:val="00A65EFD"/>
    <w:rsid w:val="00A71C67"/>
    <w:rsid w:val="00A75D89"/>
    <w:rsid w:val="00A94CAE"/>
    <w:rsid w:val="00AA5D91"/>
    <w:rsid w:val="00B14122"/>
    <w:rsid w:val="00B62F2B"/>
    <w:rsid w:val="00BB7EC0"/>
    <w:rsid w:val="00BC6AC5"/>
    <w:rsid w:val="00C72938"/>
    <w:rsid w:val="00CC0A72"/>
    <w:rsid w:val="00CE3B7C"/>
    <w:rsid w:val="00D22485"/>
    <w:rsid w:val="00D2663C"/>
    <w:rsid w:val="00D60AC0"/>
    <w:rsid w:val="00D96599"/>
    <w:rsid w:val="00DA59FD"/>
    <w:rsid w:val="00DB38FC"/>
    <w:rsid w:val="00DB7DF9"/>
    <w:rsid w:val="00DC2388"/>
    <w:rsid w:val="00E02C93"/>
    <w:rsid w:val="00E07E19"/>
    <w:rsid w:val="00E2431D"/>
    <w:rsid w:val="00E8368D"/>
    <w:rsid w:val="00ED45F9"/>
    <w:rsid w:val="00F03016"/>
    <w:rsid w:val="00F1231A"/>
    <w:rsid w:val="00F26A1D"/>
    <w:rsid w:val="00F452F1"/>
    <w:rsid w:val="00F619AA"/>
    <w:rsid w:val="00FD5D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6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96EB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27199"/>
    <w:rPr>
      <w:b/>
      <w:bCs/>
    </w:rPr>
  </w:style>
  <w:style w:type="character" w:customStyle="1" w:styleId="NoSpacingChar">
    <w:name w:val="No Spacing Char"/>
    <w:link w:val="NoSpacing"/>
    <w:uiPriority w:val="1"/>
    <w:rsid w:val="005340E0"/>
  </w:style>
  <w:style w:type="paragraph" w:styleId="NormalWeb">
    <w:name w:val="Normal (Web)"/>
    <w:basedOn w:val="Normal"/>
    <w:uiPriority w:val="99"/>
    <w:semiHidden/>
    <w:unhideWhenUsed/>
    <w:rsid w:val="00E8368D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2248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7E19"/>
    <w:pPr>
      <w:ind w:left="720"/>
      <w:contextualSpacing/>
    </w:pPr>
  </w:style>
  <w:style w:type="character" w:customStyle="1" w:styleId="a">
    <w:name w:val="Основной текст_"/>
    <w:basedOn w:val="DefaultParagraphFont"/>
    <w:link w:val="1"/>
    <w:rsid w:val="0004315F"/>
    <w:rPr>
      <w:rFonts w:ascii="Consolas" w:eastAsia="Consolas" w:hAnsi="Consolas" w:cs="Consolas"/>
    </w:rPr>
  </w:style>
  <w:style w:type="paragraph" w:customStyle="1" w:styleId="1">
    <w:name w:val="Основной текст1"/>
    <w:basedOn w:val="Normal"/>
    <w:link w:val="a"/>
    <w:rsid w:val="0004315F"/>
    <w:pPr>
      <w:widowControl w:val="0"/>
      <w:spacing w:after="0" w:line="288" w:lineRule="auto"/>
    </w:pPr>
    <w:rPr>
      <w:rFonts w:ascii="Consolas" w:eastAsia="Consolas" w:hAnsi="Consolas" w:cs="Consolas"/>
    </w:rPr>
  </w:style>
  <w:style w:type="paragraph" w:styleId="BodyText">
    <w:name w:val="Body Text"/>
    <w:basedOn w:val="Normal"/>
    <w:link w:val="BodyTextChar"/>
    <w:semiHidden/>
    <w:unhideWhenUsed/>
    <w:rsid w:val="00504F94"/>
    <w:pPr>
      <w:spacing w:after="0" w:line="360" w:lineRule="auto"/>
    </w:pPr>
    <w:rPr>
      <w:rFonts w:ascii="Times Armenian" w:eastAsia="Times New Roman" w:hAnsi="Times Armenian" w:cs="Times New Roman"/>
      <w:sz w:val="28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504F94"/>
    <w:rPr>
      <w:rFonts w:ascii="Times Armenian" w:eastAsia="Times New Roman" w:hAnsi="Times Armenian" w:cs="Times New Roman"/>
      <w:sz w:val="28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0A02E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45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9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1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155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9203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6322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16577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3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0724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6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4559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6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2516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3017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7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Alla</cp:lastModifiedBy>
  <cp:revision>3</cp:revision>
  <dcterms:created xsi:type="dcterms:W3CDTF">2024-01-24T08:44:00Z</dcterms:created>
  <dcterms:modified xsi:type="dcterms:W3CDTF">2024-01-2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9c43c74b221ddb917257f5c63bae360b27688c02e9a14eef058abaead1758d</vt:lpwstr>
  </property>
</Properties>
</file>